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C4217" w14:textId="77777777" w:rsidR="0004231D" w:rsidRDefault="0004231D" w:rsidP="0004231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4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14:paraId="69903CE7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14:paraId="5D7D4DDF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14:paraId="2B2149B1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14:paraId="3714D16F" w14:textId="77777777"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4B369C4" w14:textId="77777777"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61ED40E5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872B84" w:rsidRPr="00EE00A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14:paraId="65DF6FF9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14:paraId="47D79B0B" w14:textId="77777777"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563CAF1" w14:textId="77777777" w:rsidR="0004231D" w:rsidRDefault="0004231D" w:rsidP="0004231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14:paraId="506D4023" w14:textId="77777777" w:rsidR="0004231D" w:rsidRDefault="0004231D" w:rsidP="0004231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872B84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Динамические библиотеки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14:paraId="0A426E96" w14:textId="77777777"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31992B3D" w14:textId="77777777"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5C1C8638" w14:textId="77777777" w:rsidR="0004231D" w:rsidRDefault="0004231D" w:rsidP="0004231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4D5601FD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14:paraId="7797131C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14:paraId="79C50EF5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14:paraId="17DBBB87" w14:textId="77777777"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14:paraId="63B5DA85" w14:textId="77777777" w:rsidR="0004231D" w:rsidRP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14:paraId="528D0E29" w14:textId="77777777" w:rsid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14:paraId="08651FAD" w14:textId="77777777" w:rsidR="0004231D" w:rsidRDefault="0004231D" w:rsidP="0004231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14:paraId="2A7CEF17" w14:textId="77777777" w:rsidR="0004231D" w:rsidRDefault="0004231D" w:rsidP="0004231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14:paraId="15ED0486" w14:textId="77777777" w:rsidR="0004231D" w:rsidRPr="0004231D" w:rsidRDefault="0004231D">
      <w:pPr>
        <w:pStyle w:val="1"/>
        <w:rPr>
          <w:lang w:val="ru-RU"/>
        </w:rPr>
      </w:pPr>
    </w:p>
    <w:bookmarkEnd w:id="0"/>
    <w:p w14:paraId="40D340E0" w14:textId="77777777" w:rsidR="00961F42" w:rsidRPr="0004231D" w:rsidRDefault="0004231D" w:rsidP="0004231D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14:paraId="036CB40F" w14:textId="77777777"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872B84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14:paraId="7C445F63" w14:textId="77777777" w:rsidR="00961F42" w:rsidRPr="00872B84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72B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</w:p>
    <w:p w14:paraId="660C6527" w14:textId="77777777"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872B84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14:paraId="049183AE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Целью является приобретение практических навыков в: </w:t>
      </w:r>
    </w:p>
    <w:p w14:paraId="5D755D03" w14:textId="77777777" w:rsidR="0062307A" w:rsidRDefault="0004231D" w:rsidP="0062307A">
      <w:pPr>
        <w:pStyle w:val="FirstParagraph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здании динамических библиотек </w:t>
      </w:r>
    </w:p>
    <w:p w14:paraId="7A7E1BC5" w14:textId="77777777" w:rsidR="00961F42" w:rsidRPr="0004231D" w:rsidRDefault="0004231D" w:rsidP="0062307A">
      <w:pPr>
        <w:pStyle w:val="FirstParagraph"/>
        <w:numPr>
          <w:ilvl w:val="0"/>
          <w:numId w:val="9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и программ, которые используют функции динамических библиотек</w:t>
      </w:r>
    </w:p>
    <w:p w14:paraId="52FC530B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04231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14:paraId="350ABE37" w14:textId="77777777"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ебуется создать динамические библиотеки, которые реализуют заданный вариантом функционал. Далее использовать данные библиотеки двумя способами: 1. Во время компиляции (на этапе «линковки»/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linking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2. Во время исполнения программы. Библиотеки загружаются в память с помощью интерфейса ОС для работы с динамическими библиотеками</w:t>
      </w:r>
    </w:p>
    <w:p w14:paraId="78300910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конечном итоге, в лабораторной работе необходимо получить следующие части: </w:t>
      </w:r>
    </w:p>
    <w:p w14:paraId="65D896C8" w14:textId="77777777" w:rsidR="0062307A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инамические библиотеки, реализующие контракты, которые заданы вариантом </w:t>
      </w:r>
    </w:p>
    <w:p w14:paraId="411D6D1E" w14:textId="77777777" w:rsidR="00961F42" w:rsidRPr="0004231D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естовая программа (программа №1), которая использует одну из библиотек, используя информацию, полученную на этапе компиляции - Тестовая программа (программа №2), которая загружает библиотеки, используя только их относительные пути и контракты</w:t>
      </w:r>
    </w:p>
    <w:p w14:paraId="20EFF869" w14:textId="77777777" w:rsidR="00961F42" w:rsidRPr="0004231D" w:rsidRDefault="0004231D" w:rsidP="0062307A">
      <w:pPr>
        <w:pStyle w:val="a0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сти анализ двух типов использования библиотек.</w:t>
      </w:r>
    </w:p>
    <w:p w14:paraId="311985D3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пользовательский-ввод"/>
      <w:r w:rsidRPr="0004231D">
        <w:rPr>
          <w:rFonts w:ascii="Times New Roman" w:hAnsi="Times New Roman" w:cs="Times New Roman"/>
          <w:color w:val="000000" w:themeColor="text1"/>
          <w:lang w:val="ru-RU"/>
        </w:rPr>
        <w:t>Пользовательский ввод</w:t>
      </w:r>
      <w:bookmarkEnd w:id="4"/>
    </w:p>
    <w:p w14:paraId="3B2FB38A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ьзовательский ввод для обеих программ должен быть организован следующим образом: </w:t>
      </w:r>
    </w:p>
    <w:p w14:paraId="30077E57" w14:textId="77777777" w:rsidR="0062307A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Если пользователь вводит команду «0», то программа переключает одну реализацию контрактов на другую (необходимо только для программы №2). Можно реализовать лабораторную работу без данной функции, но максимальная оценка в этом случае будет «хорошо» </w:t>
      </w:r>
    </w:p>
    <w:p w14:paraId="2A8694D7" w14:textId="77777777" w:rsidR="0062307A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«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N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, где после «1» идут аргументы для первой функции, предусмотренной контрактами. После ввода команды происходит вызов первой функции, и на экране появляется результат её выполнения </w:t>
      </w:r>
    </w:p>
    <w:p w14:paraId="0808CFA7" w14:textId="77777777" w:rsidR="00961F42" w:rsidRPr="0004231D" w:rsidRDefault="0004231D" w:rsidP="0062307A">
      <w:pPr>
        <w:pStyle w:val="FirstParagraph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«2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M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, где после «2» идут аргументы для второй функции, предусмотренной контрактами. После ввода команды происходит вызов второй функции, и на экране появляется результат её выполнения</w:t>
      </w:r>
    </w:p>
    <w:p w14:paraId="55130173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контракты-и-реализации-функций"/>
      <w:r w:rsidRPr="0004231D">
        <w:rPr>
          <w:rFonts w:ascii="Times New Roman" w:hAnsi="Times New Roman" w:cs="Times New Roman"/>
          <w:color w:val="000000" w:themeColor="text1"/>
          <w:lang w:val="ru-RU"/>
        </w:rPr>
        <w:t>Контракты и реализации функций</w:t>
      </w:r>
      <w:bookmarkEnd w:id="5"/>
    </w:p>
    <w:p w14:paraId="552B7311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вариант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:</w:t>
      </w:r>
      <w:bookmarkEnd w:id="6"/>
    </w:p>
    <w:tbl>
      <w:tblPr>
        <w:tblStyle w:val="Table"/>
        <w:tblW w:w="5000" w:type="pct"/>
        <w:jc w:val="center"/>
        <w:tblLook w:val="07E0" w:firstRow="1" w:lastRow="1" w:firstColumn="1" w:lastColumn="1" w:noHBand="1" w:noVBand="1"/>
      </w:tblPr>
      <w:tblGrid>
        <w:gridCol w:w="1342"/>
        <w:gridCol w:w="2873"/>
        <w:gridCol w:w="2281"/>
        <w:gridCol w:w="2010"/>
        <w:gridCol w:w="2249"/>
      </w:tblGrid>
      <w:tr w:rsidR="0004231D" w:rsidRPr="0004231D" w14:paraId="1256D4B3" w14:textId="77777777" w:rsidTr="0062307A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EA284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ункция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18AC45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95C9F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игнатур</w:t>
            </w:r>
            <w:bookmarkStart w:id="7" w:name="_GoBack"/>
            <w:bookmarkEnd w:id="7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725FD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3F47A" w14:textId="77777777" w:rsidR="00961F42" w:rsidRPr="0004231D" w:rsidRDefault="0004231D" w:rsidP="00474C78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2</w:t>
            </w:r>
          </w:p>
        </w:tc>
      </w:tr>
      <w:tr w:rsidR="0004231D" w:rsidRPr="0004231D" w14:paraId="5FC6C882" w14:textId="77777777" w:rsidTr="0062307A">
        <w:trPr>
          <w:jc w:val="center"/>
        </w:trPr>
        <w:tc>
          <w:tcPr>
            <w:tcW w:w="0" w:type="auto"/>
          </w:tcPr>
          <w:p w14:paraId="282A8B7B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14:paraId="0335A6DC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оизводной</w:t>
            </w:r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функции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s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) в точке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 приращением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</w:p>
        </w:tc>
        <w:tc>
          <w:tcPr>
            <w:tcW w:w="0" w:type="auto"/>
          </w:tcPr>
          <w:p w14:paraId="3C4EE9BD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rivative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A, float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14:paraId="3A69CAC2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 + deltaX) – f(A)) / deltaX</w:t>
            </w:r>
          </w:p>
        </w:tc>
        <w:tc>
          <w:tcPr>
            <w:tcW w:w="0" w:type="auto"/>
          </w:tcPr>
          <w:p w14:paraId="07944FD1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A +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 – f(A - deltaX)) / (2 * deltaX)</w:t>
            </w:r>
          </w:p>
        </w:tc>
      </w:tr>
      <w:tr w:rsidR="0004231D" w:rsidRPr="0004231D" w14:paraId="2A458568" w14:textId="77777777" w:rsidTr="0062307A">
        <w:trPr>
          <w:jc w:val="center"/>
        </w:trPr>
        <w:tc>
          <w:tcPr>
            <w:tcW w:w="0" w:type="auto"/>
          </w:tcPr>
          <w:p w14:paraId="68071D48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14:paraId="73FB4F3C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начения числа Пи при заданной длине ряда 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  <w:tc>
          <w:tcPr>
            <w:tcW w:w="0" w:type="auto"/>
          </w:tcPr>
          <w:p w14:paraId="0B1BA936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i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 K)</w:t>
            </w:r>
          </w:p>
        </w:tc>
        <w:tc>
          <w:tcPr>
            <w:tcW w:w="0" w:type="auto"/>
          </w:tcPr>
          <w:p w14:paraId="3F372C32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яд Лейбница</w:t>
            </w:r>
          </w:p>
        </w:tc>
        <w:tc>
          <w:tcPr>
            <w:tcW w:w="0" w:type="auto"/>
          </w:tcPr>
          <w:p w14:paraId="42A7611E" w14:textId="77777777" w:rsidR="00961F42" w:rsidRPr="0004231D" w:rsidRDefault="0004231D" w:rsidP="0062307A">
            <w:pPr>
              <w:pStyle w:val="Compact"/>
              <w:spacing w:before="0" w:after="0" w:line="36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ормула Валлиса</w:t>
            </w:r>
          </w:p>
        </w:tc>
      </w:tr>
    </w:tbl>
    <w:p w14:paraId="481BA186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реализация"/>
      <w:r w:rsidRPr="0004231D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8"/>
    </w:p>
    <w:p w14:paraId="67107B1A" w14:textId="77777777" w:rsidR="00961F42" w:rsidRPr="0004231D" w:rsidRDefault="0004231D" w:rsidP="0062307A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динамические-библиотеки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  <w:bookmarkStart w:id="10" w:name="section"/>
      <w:bookmarkEnd w:id="9"/>
      <w:bookmarkEnd w:id="10"/>
    </w:p>
    <w:p w14:paraId="7E4F8416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</w:p>
    <w:p w14:paraId="4B8B328F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)) /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361F677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section-1"/>
      <w:bookmarkEnd w:id="11"/>
    </w:p>
    <w:p w14:paraId="6DD075E6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2.c</w:t>
      </w:r>
    </w:p>
    <w:p w14:paraId="7147F190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 - deltaX)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00B08A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section-2"/>
      <w:bookmarkEnd w:id="12"/>
    </w:p>
    <w:p w14:paraId="725741A2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1.c</w:t>
      </w:r>
    </w:p>
    <w:p w14:paraId="187DDDC3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0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+= (i %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=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?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proofErr w:type="gramStart"/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2FB149B3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section-3"/>
      <w:bookmarkEnd w:id="13"/>
    </w:p>
    <w:p w14:paraId="3F6512EC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2.c</w:t>
      </w:r>
    </w:p>
    <w:p w14:paraId="2393B8BC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=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*=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-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 *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7522C555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тестовые-программы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Тестовые программы</w:t>
      </w:r>
      <w:bookmarkEnd w:id="14"/>
    </w:p>
    <w:p w14:paraId="51F94131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section-4"/>
      <w:bookmarkEnd w:id="15"/>
    </w:p>
    <w:p w14:paraId="6246E39E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1.c</w:t>
      </w:r>
    </w:p>
    <w:p w14:paraId="5497170A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435BB106" w14:textId="77777777"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section-5"/>
      <w:bookmarkEnd w:id="16"/>
    </w:p>
    <w:p w14:paraId="2FA31D94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2.c</w:t>
      </w:r>
    </w:p>
    <w:p w14:paraId="1FB28DE9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dlfcn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Derivative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Derivative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Derivative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Pi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Pi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Pi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14:paraId="1FFAE0A3" w14:textId="77777777" w:rsidR="00961F42" w:rsidRPr="0004231D" w:rsidRDefault="00961F42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section-6"/>
      <w:bookmarkEnd w:id="17"/>
    </w:p>
    <w:p w14:paraId="7688A182" w14:textId="77777777"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MakeLists.txt</w:t>
      </w:r>
    </w:p>
    <w:p w14:paraId="72A8DF53" w14:textId="77777777"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make_minimum_requi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VERSIO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3.0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projec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Lab4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STANDAR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1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FLAG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${CMAKE_C_FLAGS}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 -fPI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Создание динамических библиотек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2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1 (линковка на этапе компиляции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Program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Derivative1 Pi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2 (динамическая загрузка библиотек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Program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dl)</w:t>
      </w:r>
    </w:p>
    <w:p w14:paraId="538C70F5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анализ"/>
      <w:r w:rsidRPr="0004231D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8"/>
    </w:p>
    <w:p w14:paraId="4DD63FF1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программа-1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1</w:t>
      </w:r>
      <w:bookmarkEnd w:id="19"/>
    </w:p>
    <w:p w14:paraId="2F5FF1B2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№1 использует динамические библиотеки, которые подключаются на этапе компиляции. Это позволяет компилятору и линковщику проверить наличие всех необходимых функций и их сигнатур. Преимущества такого подхода: </w:t>
      </w:r>
    </w:p>
    <w:p w14:paraId="0EC7F7C8" w14:textId="77777777" w:rsidR="0062307A" w:rsidRDefault="0004231D" w:rsidP="0062307A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стота использования </w:t>
      </w:r>
    </w:p>
    <w:p w14:paraId="28797D63" w14:textId="77777777" w:rsidR="00961F42" w:rsidRPr="0004231D" w:rsidRDefault="0004231D" w:rsidP="0062307A">
      <w:pPr>
        <w:pStyle w:val="FirstParagraph"/>
        <w:numPr>
          <w:ilvl w:val="0"/>
          <w:numId w:val="6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ысокая производительность, так как все символы разрешаются на этапе компиляции</w:t>
      </w:r>
    </w:p>
    <w:p w14:paraId="57CC0E9D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достатки: </w:t>
      </w:r>
    </w:p>
    <w:p w14:paraId="4A597A19" w14:textId="77777777" w:rsidR="00961F42" w:rsidRPr="0004231D" w:rsidRDefault="0004231D" w:rsidP="0062307A">
      <w:pPr>
        <w:pStyle w:val="a0"/>
        <w:numPr>
          <w:ilvl w:val="0"/>
          <w:numId w:val="7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возможность смены реализации функций без перекомпиляции программы</w:t>
      </w:r>
    </w:p>
    <w:p w14:paraId="65ADDB7C" w14:textId="77777777"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программа-2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рограмма №2</w:t>
      </w:r>
      <w:bookmarkEnd w:id="20"/>
    </w:p>
    <w:p w14:paraId="59CA0C0C" w14:textId="77777777" w:rsidR="0062307A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№2 загружает динамические библиотеки во время исполнения с помощью интерфейса ОС для работы с динамическими библиотеками. Преимущества такого подхода: </w:t>
      </w:r>
    </w:p>
    <w:p w14:paraId="373D06B2" w14:textId="77777777" w:rsidR="0062307A" w:rsidRDefault="0004231D" w:rsidP="0062307A">
      <w:pPr>
        <w:pStyle w:val="FirstParagraph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ибкость, возможность смены реализации функций без перекомпиляции программы </w:t>
      </w:r>
    </w:p>
    <w:p w14:paraId="3B36A871" w14:textId="77777777" w:rsidR="00961F42" w:rsidRPr="0004231D" w:rsidRDefault="0004231D" w:rsidP="0062307A">
      <w:pPr>
        <w:pStyle w:val="FirstParagraph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озможность загрузки библиотек по требованию, что может уменьшить использование памяти</w:t>
      </w:r>
    </w:p>
    <w:p w14:paraId="3AE8BF5B" w14:textId="77777777" w:rsidR="0062307A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Недостатки: </w:t>
      </w:r>
    </w:p>
    <w:p w14:paraId="0E01EAC4" w14:textId="77777777" w:rsidR="0062307A" w:rsidRDefault="0004231D" w:rsidP="0062307A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Более сложная реализация </w:t>
      </w:r>
    </w:p>
    <w:p w14:paraId="7A981979" w14:textId="77777777" w:rsidR="00961F42" w:rsidRPr="0004231D" w:rsidRDefault="0004231D" w:rsidP="0062307A">
      <w:pPr>
        <w:pStyle w:val="a0"/>
        <w:numPr>
          <w:ilvl w:val="0"/>
          <w:numId w:val="8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тенциально более низкая производительность из-за необходимости разрешения символов во время исполнения</w:t>
      </w:r>
    </w:p>
    <w:p w14:paraId="3816209B" w14:textId="77777777"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заключение"/>
      <w:r w:rsidRPr="0004231D">
        <w:rPr>
          <w:rFonts w:ascii="Times New Roman" w:hAnsi="Times New Roman" w:cs="Times New Roman"/>
          <w:color w:val="000000" w:themeColor="text1"/>
          <w:lang w:val="ru-RU"/>
        </w:rPr>
        <w:t>Заключение</w:t>
      </w:r>
      <w:bookmarkEnd w:id="21"/>
    </w:p>
    <w:p w14:paraId="43EDB8A5" w14:textId="77777777"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данной лабораторной работе были созданы динамические библиотеки, реализующие заданный функционал, и две тестовые программы, использующие эти библиотеки разными способами. Программа №1 использует библиотеки, подключенные на этапе компиляции, что обеспечивает простоту и высокую производительность. Программа №2 загружает библиотеки во время исполнения, что обеспечивает гибкость и возможность смены реализации функций без пере</w:t>
      </w:r>
      <w:r w:rsidRPr="0004231D">
        <w:rPr>
          <w:rFonts w:ascii="Times New Roman" w:hAnsi="Times New Roman" w:cs="Times New Roman"/>
          <w:sz w:val="28"/>
          <w:szCs w:val="28"/>
          <w:lang w:val="ru-RU"/>
        </w:rPr>
        <w:t>компиляции программы.</w:t>
      </w:r>
    </w:p>
    <w:sectPr w:rsidR="00961F42" w:rsidRPr="0004231D" w:rsidSect="0062307A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CD1460" w14:textId="77777777" w:rsidR="00E53605" w:rsidRDefault="0004231D">
      <w:pPr>
        <w:spacing w:after="0"/>
      </w:pPr>
      <w:r>
        <w:separator/>
      </w:r>
    </w:p>
  </w:endnote>
  <w:endnote w:type="continuationSeparator" w:id="0">
    <w:p w14:paraId="69BCB92A" w14:textId="77777777" w:rsidR="00E53605" w:rsidRDefault="00042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74768990"/>
      <w:docPartObj>
        <w:docPartGallery w:val="Page Numbers (Bottom of Page)"/>
        <w:docPartUnique/>
      </w:docPartObj>
    </w:sdtPr>
    <w:sdtContent>
      <w:p w14:paraId="2DE86D58" w14:textId="77777777" w:rsidR="0062307A" w:rsidRDefault="0062307A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48B79459" w14:textId="77777777" w:rsidR="0062307A" w:rsidRDefault="0062307A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E54C4C" w14:textId="77777777" w:rsidR="00961F42" w:rsidRDefault="0004231D">
      <w:r>
        <w:separator/>
      </w:r>
    </w:p>
  </w:footnote>
  <w:footnote w:type="continuationSeparator" w:id="0">
    <w:p w14:paraId="4351C6B9" w14:textId="77777777" w:rsidR="00961F42" w:rsidRDefault="00042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5851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D760123"/>
    <w:multiLevelType w:val="hybridMultilevel"/>
    <w:tmpl w:val="7C16C28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0102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C496AE5"/>
    <w:multiLevelType w:val="hybridMultilevel"/>
    <w:tmpl w:val="2586064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511F6770"/>
    <w:multiLevelType w:val="hybridMultilevel"/>
    <w:tmpl w:val="DA94F37A"/>
    <w:lvl w:ilvl="0" w:tplc="54663B72">
      <w:start w:val="1"/>
      <w:numFmt w:val="decimal"/>
      <w:lvlText w:val="%1."/>
      <w:lvlJc w:val="left"/>
      <w:pPr>
        <w:ind w:left="1084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54DF2CEA"/>
    <w:multiLevelType w:val="hybridMultilevel"/>
    <w:tmpl w:val="A6F0BAEC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670E46F5"/>
    <w:multiLevelType w:val="hybridMultilevel"/>
    <w:tmpl w:val="B638F002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6FFB3805"/>
    <w:multiLevelType w:val="hybridMultilevel"/>
    <w:tmpl w:val="C5BEACD4"/>
    <w:lvl w:ilvl="0" w:tplc="B56C7F08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71C159B6"/>
    <w:multiLevelType w:val="hybridMultilevel"/>
    <w:tmpl w:val="EBF84EC0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8"/>
  </w:num>
  <w:num w:numId="5">
    <w:abstractNumId w:val="4"/>
  </w:num>
  <w:num w:numId="6">
    <w:abstractNumId w:val="6"/>
  </w:num>
  <w:num w:numId="7">
    <w:abstractNumId w:val="3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31D"/>
    <w:rsid w:val="00474C78"/>
    <w:rsid w:val="004E29B3"/>
    <w:rsid w:val="00590D07"/>
    <w:rsid w:val="0062307A"/>
    <w:rsid w:val="00784D58"/>
    <w:rsid w:val="00872B84"/>
    <w:rsid w:val="008D6863"/>
    <w:rsid w:val="00961F42"/>
    <w:rsid w:val="00B86B75"/>
    <w:rsid w:val="00BC48D5"/>
    <w:rsid w:val="00C36279"/>
    <w:rsid w:val="00E315A3"/>
    <w:rsid w:val="00E53605"/>
    <w:rsid w:val="00EE00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706EFD"/>
  <w15:docId w15:val="{231CBF94-70D2-4F0E-8429-45C23A601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62307A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62307A"/>
  </w:style>
  <w:style w:type="paragraph" w:styleId="af1">
    <w:name w:val="footer"/>
    <w:basedOn w:val="a"/>
    <w:link w:val="af2"/>
    <w:uiPriority w:val="99"/>
    <w:unhideWhenUsed/>
    <w:rsid w:val="0062307A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6230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125</Words>
  <Characters>6416</Characters>
  <Application>Microsoft Office Word</Application>
  <DocSecurity>0</DocSecurity>
  <Lines>53</Lines>
  <Paragraphs>1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hyqo</dc:creator>
  <cp:keywords/>
  <cp:lastModifiedBy>Ilya</cp:lastModifiedBy>
  <cp:revision>6</cp:revision>
  <cp:lastPrinted>2024-12-28T09:16:00Z</cp:lastPrinted>
  <dcterms:created xsi:type="dcterms:W3CDTF">2024-12-27T23:30:00Z</dcterms:created>
  <dcterms:modified xsi:type="dcterms:W3CDTF">2024-12-28T09:16:00Z</dcterms:modified>
</cp:coreProperties>
</file>